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AB383E" w14:textId="77777777" w:rsidR="002A11FA" w:rsidRPr="00976708" w:rsidRDefault="00000000">
      <w:pPr>
        <w:pStyle w:val="Heading1"/>
        <w:rPr>
          <w:color w:val="4C94D8" w:themeColor="text2" w:themeTint="80"/>
        </w:rPr>
      </w:pPr>
      <w:bookmarkStart w:id="0" w:name="pool-rental-agreement"/>
      <w:r w:rsidRPr="00976708">
        <w:rPr>
          <w:color w:val="4C94D8" w:themeColor="text2" w:themeTint="80"/>
        </w:rPr>
        <w:t>POOL RENTAL AGREEMENT</w:t>
      </w:r>
    </w:p>
    <w:p w14:paraId="1F996C55" w14:textId="77777777" w:rsidR="002A11FA" w:rsidRDefault="00000000">
      <w:pPr>
        <w:pStyle w:val="FirstParagraph"/>
      </w:pPr>
      <w:r>
        <w:t xml:space="preserve">This Pool Rental Agreement (“Agreement”) is made and entered into by and between </w:t>
      </w:r>
      <w:r>
        <w:rPr>
          <w:b/>
          <w:bCs/>
        </w:rPr>
        <w:t>Macon Country Club</w:t>
      </w:r>
      <w:r>
        <w:t xml:space="preserve"> (“Club”), owner of the premises, and the undersigned renter (“Renter”). By signing below, the parties agree to the following terms and conditions.</w:t>
      </w:r>
    </w:p>
    <w:p w14:paraId="5BDDA922" w14:textId="77777777" w:rsidR="002A11FA" w:rsidRDefault="00000000">
      <w:r>
        <w:pict w14:anchorId="77DC2821">
          <v:rect id="_x0000_i1025" style="width:0;height:1.5pt" o:hralign="center" o:hrstd="t" o:hr="t"/>
        </w:pict>
      </w:r>
    </w:p>
    <w:p w14:paraId="61AE564A" w14:textId="77777777" w:rsidR="002A11FA" w:rsidRPr="00976708" w:rsidRDefault="00000000">
      <w:pPr>
        <w:pStyle w:val="Heading2"/>
        <w:rPr>
          <w:color w:val="4C94D8" w:themeColor="text2" w:themeTint="80"/>
        </w:rPr>
      </w:pPr>
      <w:bookmarkStart w:id="1" w:name="renter-information"/>
      <w:r w:rsidRPr="00976708">
        <w:rPr>
          <w:color w:val="4C94D8" w:themeColor="text2" w:themeTint="80"/>
        </w:rPr>
        <w:t>RENTER INFORMATION</w:t>
      </w:r>
    </w:p>
    <w:p w14:paraId="78314605" w14:textId="0009E770" w:rsidR="002A11FA" w:rsidRDefault="00000000">
      <w:pPr>
        <w:pStyle w:val="FirstParagraph"/>
      </w:pPr>
      <w:r>
        <w:rPr>
          <w:b/>
          <w:bCs/>
        </w:rPr>
        <w:t>Name of Person / Group / Organization:</w:t>
      </w:r>
      <w:r>
        <w:t xml:space="preserve"> _____________________________________________</w:t>
      </w:r>
      <w:r>
        <w:br/>
      </w:r>
      <w:r w:rsidRPr="00976708">
        <w:t>Member Name (if different): _____________________________________________</w:t>
      </w:r>
      <w:r w:rsidRPr="00976708">
        <w:br/>
        <w:t>Date of Event: ___________________</w:t>
      </w:r>
      <w:r w:rsidRPr="00976708">
        <w:br/>
        <w:t>Event Start Time: ___________</w:t>
      </w:r>
      <w:r w:rsidR="00976708">
        <w:t xml:space="preserve"> </w:t>
      </w:r>
      <w:r w:rsidRPr="00976708">
        <w:t>Event End Time:</w:t>
      </w:r>
      <w:r>
        <w:t xml:space="preserve"> ___________</w:t>
      </w:r>
    </w:p>
    <w:p w14:paraId="155838A9" w14:textId="77777777" w:rsidR="002A11FA" w:rsidRDefault="00000000">
      <w:r>
        <w:pict w14:anchorId="53FC6090">
          <v:rect id="_x0000_i1026" style="width:0;height:1.5pt" o:hralign="center" o:hrstd="t" o:hr="t"/>
        </w:pict>
      </w:r>
    </w:p>
    <w:p w14:paraId="74827532" w14:textId="77777777" w:rsidR="002A11FA" w:rsidRPr="00976708" w:rsidRDefault="00000000">
      <w:pPr>
        <w:pStyle w:val="Heading2"/>
        <w:rPr>
          <w:color w:val="4C94D8" w:themeColor="text2" w:themeTint="80"/>
        </w:rPr>
      </w:pPr>
      <w:bookmarkStart w:id="2" w:name="pool-rental-fees-payment-terms"/>
      <w:bookmarkEnd w:id="1"/>
      <w:r w:rsidRPr="00976708">
        <w:rPr>
          <w:color w:val="4C94D8" w:themeColor="text2" w:themeTint="80"/>
        </w:rPr>
        <w:t>POOL RENTAL FEES &amp; PAYMENT TERMS</w:t>
      </w:r>
    </w:p>
    <w:p w14:paraId="2F6F6DDE" w14:textId="77777777" w:rsidR="00976708" w:rsidRPr="00976708" w:rsidRDefault="00976708" w:rsidP="00976708">
      <w:pPr>
        <w:pStyle w:val="FirstParagraph"/>
      </w:pPr>
      <w:r w:rsidRPr="00976708">
        <w:t xml:space="preserve">Full payment of the rental fee </w:t>
      </w:r>
      <w:r w:rsidRPr="00976708">
        <w:rPr>
          <w:b/>
          <w:bCs/>
        </w:rPr>
        <w:t>and</w:t>
      </w:r>
      <w:r w:rsidRPr="00976708">
        <w:t xml:space="preserve"> cleaning deposit is required at the time of signing this Agreement. Payment must be made in </w:t>
      </w:r>
      <w:r w:rsidRPr="00976708">
        <w:rPr>
          <w:b/>
          <w:bCs/>
        </w:rPr>
        <w:t>two (2) separate checks</w:t>
      </w:r>
      <w:r w:rsidRPr="00976708">
        <w:t>: one for the rental fee and one for the cleaning deposit.</w:t>
      </w:r>
    </w:p>
    <w:p w14:paraId="1193F062" w14:textId="2093DD1A" w:rsidR="002A11FA" w:rsidRDefault="00000000">
      <w:pPr>
        <w:pStyle w:val="Compact"/>
        <w:numPr>
          <w:ilvl w:val="0"/>
          <w:numId w:val="2"/>
        </w:numPr>
      </w:pPr>
      <w:r>
        <w:rPr>
          <w:b/>
          <w:bCs/>
        </w:rPr>
        <w:t>Rental Fee:</w:t>
      </w:r>
      <w:r>
        <w:t xml:space="preserve"> </w:t>
      </w:r>
      <w:r>
        <w:rPr>
          <w:b/>
          <w:bCs/>
        </w:rPr>
        <w:t>$150.00</w:t>
      </w:r>
      <w:r>
        <w:t xml:space="preserve"> (includes up to </w:t>
      </w:r>
      <w:r>
        <w:rPr>
          <w:b/>
          <w:bCs/>
        </w:rPr>
        <w:t>20 guests</w:t>
      </w:r>
      <w:r>
        <w:t>)</w:t>
      </w:r>
      <w:r w:rsidR="00976708">
        <w:t xml:space="preserve"> </w:t>
      </w:r>
    </w:p>
    <w:p w14:paraId="0A089564" w14:textId="52738426" w:rsidR="00976708" w:rsidRDefault="00976708">
      <w:pPr>
        <w:pStyle w:val="Compact"/>
        <w:numPr>
          <w:ilvl w:val="0"/>
          <w:numId w:val="2"/>
        </w:numPr>
      </w:pPr>
      <w:r>
        <w:rPr>
          <w:b/>
          <w:bCs/>
        </w:rPr>
        <w:t xml:space="preserve">Cleaning Deposit: $50.00 </w:t>
      </w:r>
      <w:r w:rsidRPr="00976708">
        <w:t>(refundable if cleaning requirements are met)</w:t>
      </w:r>
    </w:p>
    <w:p w14:paraId="7379AA61" w14:textId="77777777" w:rsidR="002A11FA" w:rsidRDefault="00000000">
      <w:pPr>
        <w:pStyle w:val="Compact"/>
        <w:numPr>
          <w:ilvl w:val="0"/>
          <w:numId w:val="2"/>
        </w:numPr>
      </w:pPr>
      <w:r>
        <w:rPr>
          <w:b/>
          <w:bCs/>
        </w:rPr>
        <w:t>Additional Guests:</w:t>
      </w:r>
      <w:r>
        <w:t xml:space="preserve"> </w:t>
      </w:r>
      <w:r>
        <w:rPr>
          <w:b/>
          <w:bCs/>
        </w:rPr>
        <w:t>$5.00 per person</w:t>
      </w:r>
      <w:r>
        <w:t xml:space="preserve"> over 20 guests</w:t>
      </w:r>
    </w:p>
    <w:p w14:paraId="59556FA6" w14:textId="77777777" w:rsidR="002A11FA" w:rsidRDefault="00000000">
      <w:pPr>
        <w:pStyle w:val="FirstParagraph"/>
      </w:pPr>
      <w:r>
        <w:rPr>
          <w:b/>
          <w:bCs/>
        </w:rPr>
        <w:t>Estimated Number of Guests:</w:t>
      </w:r>
      <w:r>
        <w:t xml:space="preserve"> ___________</w:t>
      </w:r>
      <w:r>
        <w:br/>
      </w:r>
      <w:r>
        <w:rPr>
          <w:b/>
          <w:bCs/>
        </w:rPr>
        <w:t>Additional Guest Fee Due (if applicable):</w:t>
      </w:r>
      <w:r>
        <w:t xml:space="preserve"> $___________</w:t>
      </w:r>
    </w:p>
    <w:p w14:paraId="3DA909EC" w14:textId="77777777" w:rsidR="002A11FA" w:rsidRDefault="00000000">
      <w:pPr>
        <w:pStyle w:val="BodyText"/>
      </w:pPr>
      <w:r>
        <w:t>The $50.00 cleaning deposit will be refunded after inspection by the Club, provided all cleaning requirements are met and no damage has occurred. The Club reserves the right to charge for additional guests present beyond the agreed number.</w:t>
      </w:r>
    </w:p>
    <w:p w14:paraId="18EE7BAD" w14:textId="77777777" w:rsidR="002A11FA" w:rsidRDefault="00000000">
      <w:r>
        <w:pict w14:anchorId="141167C8">
          <v:rect id="_x0000_i1027" style="width:0;height:1.5pt" o:hralign="center" o:hrstd="t" o:hr="t"/>
        </w:pict>
      </w:r>
    </w:p>
    <w:p w14:paraId="100B66A1" w14:textId="77777777" w:rsidR="002A11FA" w:rsidRDefault="00000000">
      <w:pPr>
        <w:pStyle w:val="Heading2"/>
        <w:rPr>
          <w:color w:val="4C94D8" w:themeColor="text2" w:themeTint="80"/>
        </w:rPr>
      </w:pPr>
      <w:bookmarkStart w:id="3" w:name="use-of-pool-facility"/>
      <w:bookmarkEnd w:id="2"/>
      <w:r w:rsidRPr="00976708">
        <w:rPr>
          <w:color w:val="4C94D8" w:themeColor="text2" w:themeTint="80"/>
        </w:rPr>
        <w:t>USE OF POOL FACILITY</w:t>
      </w:r>
    </w:p>
    <w:p w14:paraId="19055AB5" w14:textId="54B8ADBF" w:rsidR="00976708" w:rsidRPr="00976708" w:rsidRDefault="00976708" w:rsidP="00976708">
      <w:pPr>
        <w:pStyle w:val="BodyText"/>
      </w:pPr>
      <w:r w:rsidRPr="00976708">
        <w:rPr>
          <w:b/>
          <w:bCs/>
        </w:rPr>
        <w:t>Non-Exclusive Use Notice:</w:t>
      </w:r>
      <w:r w:rsidRPr="00976708">
        <w:t xml:space="preserve"> Pool rentals do </w:t>
      </w:r>
      <w:r w:rsidRPr="00976708">
        <w:rPr>
          <w:b/>
          <w:bCs/>
        </w:rPr>
        <w:t>not</w:t>
      </w:r>
      <w:r w:rsidRPr="00976708">
        <w:t xml:space="preserve"> constitute exclusive use of the swimming pool. At all times during a rental event, the pool remains open and accessible to Macon Country Club members. The Renter acknowledges and agrees that membership access will not be restricted or suspended due to a pool rental event.</w:t>
      </w:r>
    </w:p>
    <w:p w14:paraId="206CEC9B" w14:textId="77777777" w:rsidR="002A11FA" w:rsidRDefault="00000000">
      <w:pPr>
        <w:pStyle w:val="Compact"/>
        <w:numPr>
          <w:ilvl w:val="0"/>
          <w:numId w:val="3"/>
        </w:numPr>
      </w:pPr>
      <w:r>
        <w:t>Pool use is limited to the agreed-upon date and time listed above.</w:t>
      </w:r>
    </w:p>
    <w:p w14:paraId="0DBDC00B" w14:textId="77777777" w:rsidR="002A11FA" w:rsidRDefault="00000000">
      <w:pPr>
        <w:pStyle w:val="Compact"/>
        <w:numPr>
          <w:ilvl w:val="0"/>
          <w:numId w:val="3"/>
        </w:numPr>
      </w:pPr>
      <w:r>
        <w:t>Renter assumes full responsibility for the conduct and safety of all guests.</w:t>
      </w:r>
    </w:p>
    <w:p w14:paraId="437D0F48" w14:textId="77777777" w:rsidR="002A11FA" w:rsidRDefault="00000000">
      <w:pPr>
        <w:pStyle w:val="Compact"/>
        <w:numPr>
          <w:ilvl w:val="0"/>
          <w:numId w:val="3"/>
        </w:numPr>
      </w:pPr>
      <w:r>
        <w:lastRenderedPageBreak/>
        <w:t>Children must be supervised at all times.</w:t>
      </w:r>
    </w:p>
    <w:p w14:paraId="2FC01A38" w14:textId="77777777" w:rsidR="002A11FA" w:rsidRDefault="00000000">
      <w:pPr>
        <w:pStyle w:val="Compact"/>
        <w:numPr>
          <w:ilvl w:val="0"/>
          <w:numId w:val="3"/>
        </w:numPr>
      </w:pPr>
      <w:r>
        <w:t>No glass containers are allowed in the pool area.</w:t>
      </w:r>
    </w:p>
    <w:p w14:paraId="77BAA0BF" w14:textId="77777777" w:rsidR="002A11FA" w:rsidRDefault="00000000">
      <w:pPr>
        <w:pStyle w:val="Compact"/>
        <w:numPr>
          <w:ilvl w:val="0"/>
          <w:numId w:val="3"/>
        </w:numPr>
      </w:pPr>
      <w:r>
        <w:t>Pool rules posted on-site must be followed at all times.</w:t>
      </w:r>
    </w:p>
    <w:p w14:paraId="4DB5A763" w14:textId="77777777" w:rsidR="002A11FA" w:rsidRDefault="00000000">
      <w:pPr>
        <w:pStyle w:val="Compact"/>
        <w:numPr>
          <w:ilvl w:val="0"/>
          <w:numId w:val="3"/>
        </w:numPr>
      </w:pPr>
      <w:r>
        <w:t>The Club reserves the right to end pool access for unsafe behavior or rule violations.</w:t>
      </w:r>
    </w:p>
    <w:p w14:paraId="4CE35F4D" w14:textId="77777777" w:rsidR="002A11FA" w:rsidRDefault="00000000">
      <w:r>
        <w:pict w14:anchorId="7AC7139B">
          <v:rect id="_x0000_i1028" style="width:0;height:1.5pt" o:hralign="center" o:hrstd="t" o:hr="t"/>
        </w:pict>
      </w:r>
    </w:p>
    <w:p w14:paraId="49CBDABF" w14:textId="77777777" w:rsidR="002A11FA" w:rsidRPr="00976708" w:rsidRDefault="00000000">
      <w:pPr>
        <w:pStyle w:val="Heading2"/>
        <w:rPr>
          <w:color w:val="4C94D8" w:themeColor="text2" w:themeTint="80"/>
        </w:rPr>
      </w:pPr>
      <w:bookmarkStart w:id="4" w:name="alcohol-policy"/>
      <w:bookmarkEnd w:id="3"/>
      <w:r w:rsidRPr="00976708">
        <w:rPr>
          <w:color w:val="4C94D8" w:themeColor="text2" w:themeTint="80"/>
        </w:rPr>
        <w:t>ALCOHOL POLICY</w:t>
      </w:r>
    </w:p>
    <w:p w14:paraId="2C93C00F" w14:textId="77777777" w:rsidR="002A11FA" w:rsidRDefault="00000000">
      <w:pPr>
        <w:pStyle w:val="FirstParagraph"/>
      </w:pPr>
      <w:r>
        <w:t>Alcohol is permitted only in accordance with Macon Country Club policies. No alcohol may be sold. The Renter assumes full responsibility for alcohol consumption by guests and any related conduct issues.</w:t>
      </w:r>
    </w:p>
    <w:p w14:paraId="3B3BBDCA" w14:textId="77777777" w:rsidR="002A11FA" w:rsidRDefault="00000000">
      <w:r>
        <w:pict w14:anchorId="42482B1A">
          <v:rect id="_x0000_i1029" style="width:0;height:1.5pt" o:hralign="center" o:hrstd="t" o:hr="t"/>
        </w:pict>
      </w:r>
    </w:p>
    <w:p w14:paraId="7DECCD04" w14:textId="77777777" w:rsidR="002A11FA" w:rsidRPr="00976708" w:rsidRDefault="00000000">
      <w:pPr>
        <w:pStyle w:val="Heading2"/>
        <w:rPr>
          <w:color w:val="4C94D8" w:themeColor="text2" w:themeTint="80"/>
        </w:rPr>
      </w:pPr>
      <w:bookmarkStart w:id="5" w:name="liability-assumption-of-risk"/>
      <w:bookmarkEnd w:id="4"/>
      <w:r w:rsidRPr="00976708">
        <w:rPr>
          <w:color w:val="4C94D8" w:themeColor="text2" w:themeTint="80"/>
        </w:rPr>
        <w:t>LIABILITY &amp; ASSUMPTION OF RISK</w:t>
      </w:r>
    </w:p>
    <w:p w14:paraId="15B14FC8" w14:textId="349ED81D" w:rsidR="002A11FA" w:rsidRDefault="00000000" w:rsidP="00976708">
      <w:pPr>
        <w:pStyle w:val="FirstParagraph"/>
      </w:pPr>
      <w:r>
        <w:t xml:space="preserve">Renter acknowledges that use of the swimming pool involves inherent risks. Renter agrees to assume all risks associated with pool use and agrees to hold harmless and indemnify Macon Country Club, its officers, employees, and members from any claims, injuries, </w:t>
      </w:r>
      <w:proofErr w:type="gramStart"/>
      <w:r>
        <w:t>damages</w:t>
      </w:r>
      <w:proofErr w:type="gramEnd"/>
      <w:r>
        <w:t>, or liabilities arising from use of the pool during the rental period.</w:t>
      </w:r>
    </w:p>
    <w:p w14:paraId="343006E3" w14:textId="77777777" w:rsidR="002A11FA" w:rsidRDefault="00000000">
      <w:bookmarkStart w:id="6" w:name="cancellation-policy"/>
      <w:bookmarkEnd w:id="5"/>
      <w:r>
        <w:pict w14:anchorId="532BBF01">
          <v:rect id="_x0000_i1032" style="width:0;height:1.5pt" o:hralign="center" o:hrstd="t" o:hr="t"/>
        </w:pict>
      </w:r>
    </w:p>
    <w:p w14:paraId="3184F29B" w14:textId="77777777" w:rsidR="002A11FA" w:rsidRPr="00976708" w:rsidRDefault="00000000">
      <w:pPr>
        <w:pStyle w:val="Heading2"/>
        <w:rPr>
          <w:color w:val="4C94D8" w:themeColor="text2" w:themeTint="80"/>
        </w:rPr>
      </w:pPr>
      <w:bookmarkStart w:id="7" w:name="cleaning-requirements"/>
      <w:bookmarkEnd w:id="6"/>
      <w:r w:rsidRPr="00976708">
        <w:rPr>
          <w:color w:val="4C94D8" w:themeColor="text2" w:themeTint="80"/>
        </w:rPr>
        <w:t>CLEANING REQUIREMENTS</w:t>
      </w:r>
    </w:p>
    <w:p w14:paraId="545BEA5E" w14:textId="77777777" w:rsidR="002A11FA" w:rsidRDefault="00000000">
      <w:pPr>
        <w:pStyle w:val="FirstParagraph"/>
      </w:pPr>
      <w:r>
        <w:t>Renter agrees to leave the pool area and any used seating or common areas in the same condition as received. The following cleaning requirements must be completed prior to departure:</w:t>
      </w:r>
    </w:p>
    <w:p w14:paraId="653AEB9E" w14:textId="77777777" w:rsidR="002A11FA" w:rsidRDefault="00000000">
      <w:pPr>
        <w:pStyle w:val="Compact"/>
        <w:numPr>
          <w:ilvl w:val="0"/>
          <w:numId w:val="4"/>
        </w:numPr>
      </w:pPr>
      <w:r>
        <w:t>All trash cleared from pool area, tables, and surrounding grounds</w:t>
      </w:r>
    </w:p>
    <w:p w14:paraId="206DF394" w14:textId="77777777" w:rsidR="002A11FA" w:rsidRDefault="00000000">
      <w:pPr>
        <w:pStyle w:val="Compact"/>
        <w:numPr>
          <w:ilvl w:val="0"/>
          <w:numId w:val="5"/>
        </w:numPr>
      </w:pPr>
      <w:r>
        <w:t>Tables and chairs wiped down and returned to original locations</w:t>
      </w:r>
    </w:p>
    <w:p w14:paraId="35262CD0" w14:textId="77777777" w:rsidR="002A11FA" w:rsidRDefault="00000000">
      <w:pPr>
        <w:pStyle w:val="Compact"/>
        <w:numPr>
          <w:ilvl w:val="0"/>
          <w:numId w:val="6"/>
        </w:numPr>
      </w:pPr>
      <w:r>
        <w:t>All personal items removed from pool area, bathrooms, and seating areas</w:t>
      </w:r>
    </w:p>
    <w:p w14:paraId="1491FC4F" w14:textId="77777777" w:rsidR="002A11FA" w:rsidRDefault="00000000">
      <w:pPr>
        <w:pStyle w:val="Compact"/>
        <w:numPr>
          <w:ilvl w:val="0"/>
          <w:numId w:val="7"/>
        </w:numPr>
      </w:pPr>
      <w:r>
        <w:t>Any food, beverages, or decorations removed</w:t>
      </w:r>
    </w:p>
    <w:p w14:paraId="3F8926E2" w14:textId="77777777" w:rsidR="002A11FA" w:rsidRDefault="00000000">
      <w:pPr>
        <w:pStyle w:val="Compact"/>
        <w:numPr>
          <w:ilvl w:val="0"/>
          <w:numId w:val="8"/>
        </w:numPr>
      </w:pPr>
      <w:r>
        <w:t>Pool deck left clean and free of debris</w:t>
      </w:r>
    </w:p>
    <w:p w14:paraId="0BA5912F" w14:textId="77777777" w:rsidR="002A11FA" w:rsidRDefault="00000000">
      <w:pPr>
        <w:pStyle w:val="Compact"/>
        <w:numPr>
          <w:ilvl w:val="0"/>
          <w:numId w:val="9"/>
        </w:numPr>
      </w:pPr>
      <w:r>
        <w:t>Trash taken to designated dumpster or trash receptacle</w:t>
      </w:r>
    </w:p>
    <w:p w14:paraId="69BF6CD2" w14:textId="77777777" w:rsidR="002A11FA" w:rsidRDefault="00000000">
      <w:pPr>
        <w:pStyle w:val="FirstParagraph"/>
      </w:pPr>
      <w:r>
        <w:t>Failure to comply with the cleaning requirements may result in additional cleaning fees billed to the Renter.</w:t>
      </w:r>
    </w:p>
    <w:p w14:paraId="6FBEAFB2" w14:textId="77777777" w:rsidR="002A11FA" w:rsidRDefault="00000000">
      <w:r>
        <w:pict w14:anchorId="504B5F15">
          <v:rect id="_x0000_i1033" style="width:0;height:1.5pt" o:hralign="center" o:hrstd="t" o:hr="t"/>
        </w:pict>
      </w:r>
    </w:p>
    <w:p w14:paraId="01671FBA" w14:textId="77777777" w:rsidR="002A11FA" w:rsidRPr="00976708" w:rsidRDefault="00000000">
      <w:pPr>
        <w:pStyle w:val="Heading2"/>
        <w:rPr>
          <w:color w:val="4C94D8" w:themeColor="text2" w:themeTint="80"/>
        </w:rPr>
      </w:pPr>
      <w:bookmarkStart w:id="8" w:name="signatures"/>
      <w:bookmarkEnd w:id="7"/>
      <w:r w:rsidRPr="00976708">
        <w:rPr>
          <w:color w:val="4C94D8" w:themeColor="text2" w:themeTint="80"/>
        </w:rPr>
        <w:t>SIGNATURES</w:t>
      </w:r>
    </w:p>
    <w:p w14:paraId="6C38D0F3" w14:textId="77777777" w:rsidR="002A11FA" w:rsidRDefault="00000000">
      <w:pPr>
        <w:pStyle w:val="FirstParagraph"/>
      </w:pPr>
      <w:r>
        <w:t>By signing below, the parties acknowledge and agree to all terms of this Agreement.</w:t>
      </w:r>
    </w:p>
    <w:p w14:paraId="5AB4E4D3" w14:textId="77777777" w:rsidR="002A11FA" w:rsidRDefault="00000000">
      <w:pPr>
        <w:pStyle w:val="BodyText"/>
      </w:pPr>
      <w:r>
        <w:rPr>
          <w:b/>
          <w:bCs/>
        </w:rPr>
        <w:lastRenderedPageBreak/>
        <w:t>Renter Signature:</w:t>
      </w:r>
      <w:r>
        <w:t xml:space="preserve"> ______________________________________</w:t>
      </w:r>
      <w:r>
        <w:br/>
      </w:r>
      <w:r w:rsidRPr="00976708">
        <w:t>Printed Name: ________________________________________</w:t>
      </w:r>
      <w:r w:rsidRPr="00976708">
        <w:br/>
        <w:t>Date:</w:t>
      </w:r>
      <w:r>
        <w:t xml:space="preserve"> ________________</w:t>
      </w:r>
    </w:p>
    <w:p w14:paraId="68BB6344" w14:textId="77777777" w:rsidR="002A11FA" w:rsidRDefault="00000000">
      <w:pPr>
        <w:pStyle w:val="BodyText"/>
      </w:pPr>
      <w:r>
        <w:rPr>
          <w:b/>
          <w:bCs/>
        </w:rPr>
        <w:t>Representative of Macon Country Club:</w:t>
      </w:r>
      <w:r>
        <w:t xml:space="preserve"> _________________________________</w:t>
      </w:r>
      <w:r>
        <w:br/>
      </w:r>
      <w:r w:rsidRPr="00976708">
        <w:t>Printed Name: ________________________________________</w:t>
      </w:r>
      <w:r w:rsidRPr="00976708">
        <w:br/>
        <w:t>Date:</w:t>
      </w:r>
      <w:r>
        <w:t xml:space="preserve"> ________________</w:t>
      </w:r>
      <w:bookmarkEnd w:id="0"/>
      <w:bookmarkEnd w:id="8"/>
    </w:p>
    <w:sectPr w:rsidR="002A11F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5C1C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8D60B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C698335C"/>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 w15:restartNumberingAfterBreak="0">
    <w:nsid w:val="00A99411"/>
    <w:multiLevelType w:val="multilevel"/>
    <w:tmpl w:val="BA4202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41012680">
    <w:abstractNumId w:val="0"/>
  </w:num>
  <w:num w:numId="2" w16cid:durableId="1780952264">
    <w:abstractNumId w:val="1"/>
  </w:num>
  <w:num w:numId="3" w16cid:durableId="12142718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02444731">
    <w:abstractNumId w:val="2"/>
  </w:num>
  <w:num w:numId="5" w16cid:durableId="1473717069">
    <w:abstractNumId w:val="2"/>
  </w:num>
  <w:num w:numId="6" w16cid:durableId="1029255156">
    <w:abstractNumId w:val="2"/>
  </w:num>
  <w:num w:numId="7" w16cid:durableId="2051806040">
    <w:abstractNumId w:val="2"/>
  </w:num>
  <w:num w:numId="8" w16cid:durableId="2058162044">
    <w:abstractNumId w:val="2"/>
  </w:num>
  <w:num w:numId="9" w16cid:durableId="9717874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11FA"/>
    <w:rsid w:val="002A11FA"/>
    <w:rsid w:val="005213B7"/>
    <w:rsid w:val="00976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1B298"/>
  <w15:docId w15:val="{5C732056-8A93-4BCA-8B1B-3DCAF6EDF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537</Words>
  <Characters>3108</Characters>
  <Application>Microsoft Office Word</Application>
  <DocSecurity>0</DocSecurity>
  <Lines>91</Lines>
  <Paragraphs>46</Paragraphs>
  <ScaleCrop>false</ScaleCrop>
  <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Lucas</dc:creator>
  <cp:keywords/>
  <cp:lastModifiedBy>Michael Lucas</cp:lastModifiedBy>
  <cp:revision>2</cp:revision>
  <dcterms:created xsi:type="dcterms:W3CDTF">2026-01-08T18:11:00Z</dcterms:created>
  <dcterms:modified xsi:type="dcterms:W3CDTF">2026-01-08T18:11:00Z</dcterms:modified>
</cp:coreProperties>
</file>